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Computer Engineering Studies at a Premier Institution in Ghana Accra</w:t>
      </w:r>
    </w:p>
    <w:bookmarkEnd w:id="20"/>
    <w:p>
      <w:pPr>
        <w:pStyle w:val="BodyText"/>
      </w:pPr>
      <w:r>
        <w:t xml:space="preserve">July 26, 2023</w:t>
      </w:r>
    </w:p>
    <w:p>
      <w:pPr>
        <w:pStyle w:val="BodyText"/>
      </w:pPr>
      <w:r>
        <w:t xml:space="preserve">Admissions Committee</w:t>
      </w:r>
      <w:r>
        <w:br/>
      </w:r>
      <w:r>
        <w:t xml:space="preserve">[Scholarship Program Name]</w:t>
      </w:r>
      <w:r>
        <w:br/>
      </w:r>
      <w:r>
        <w:t xml:space="preserve">[University/Institution Name]</w:t>
      </w:r>
      <w:r>
        <w:br/>
      </w:r>
      <w:r>
        <w:t xml:space="preserve">Accra, Ghana</w:t>
      </w:r>
    </w:p>
    <w:bookmarkStart w:id="21" w:name="X291af7c5a743153d003174f74aabc69acc46fe9"/>
    <w:p>
      <w:pPr>
        <w:pStyle w:val="Heading2"/>
      </w:pPr>
      <w:r>
        <w:t xml:space="preserve">Subject: Application for Scholarship Support in Computer Engineering Program at a Leading University in Ghana Accra</w:t>
      </w:r>
    </w:p>
    <w:bookmarkEnd w:id="21"/>
    <w:p>
      <w:pPr>
        <w:pStyle w:val="FirstParagraph"/>
      </w:pPr>
      <w:r>
        <w:t xml:space="preserve">Dear Esteemed Scholarship Committee,</w:t>
      </w:r>
    </w:p>
    <w:p>
      <w:pPr>
        <w:pStyle w:val="BodyText"/>
      </w:pPr>
      <w:r>
        <w:t xml:space="preserve">I am writing with profound enthusiasm to submit my application for the [Scholarship Name] scholarship to pursue a Bachelor of Science in Computer Engineering at a premier institution in Ghana Accra. As an aspiring Computer Engineer deeply committed to leveraging technology for societal transformation, I have meticulously researched educational opportunities across Africa and identified Accra's dynamic academic ecosystem as the ideal environment to cultivate my technical expertise and cultural understanding. This Scholarship Application Letter represents not merely a request for financial assistance, but a郑重 commitment to becoming an innovator who will contribute meaningfully to Ghana's emerging tech landscape.</w:t>
      </w:r>
    </w:p>
    <w:p>
      <w:pPr>
        <w:pStyle w:val="BodyText"/>
      </w:pPr>
      <w:r>
        <w:t xml:space="preserve">My academic journey has been defined by relentless pursuit of excellence in computational sciences. Having completed my secondary education with distinction at [Your School Name] in [Your Country], I achieved top marks in Advanced Mathematics, Physics, and Computer Science – consistently ranking among the top 3% of my cohort. My passion for technology manifested early through self-directed projects including a mobile application that optimizes waste collection routes for urban communities (developed using Python and GIS), and a Raspberry Pi-based environmental monitoring system for air quality tracking. These initiatives earned me recognition as the National Youth Technology Innovator in [Your Country] 2022, demonstrating my ability to translate theoretical knowledge into practical solutions addressing real-world challenges.</w:t>
      </w:r>
    </w:p>
    <w:p>
      <w:pPr>
        <w:pStyle w:val="BodyText"/>
      </w:pPr>
      <w:r>
        <w:t xml:space="preserve">What compels me to seek Computer Engineering education specifically within Ghana Accra is the unparalleled convergence of academic rigor and technological innovation occurring in this capital city. Institutions like the Kwame Nkrumah University of Science and Technology (KNUST) and the University of Ghana, Legon – both situated in Accra – offer world-class curricula with specializations in AI, cybersecurity, and embedded systems that align precisely with my career trajectory. I have specifically chosen to apply for this scholarship because Accra represents more than just a geographical location; it is Africa's burgeoning tech hub where initiatives like</w:t>
      </w:r>
      <w:r>
        <w:t xml:space="preserve"> </w:t>
      </w:r>
      <w:r>
        <w:rPr>
          <w:iCs/>
          <w:i/>
        </w:rPr>
        <w:t xml:space="preserve">Startup Village</w:t>
      </w:r>
      <w:r>
        <w:t xml:space="preserve"> </w:t>
      </w:r>
      <w:r>
        <w:t xml:space="preserve">and</w:t>
      </w:r>
      <w:r>
        <w:t xml:space="preserve"> </w:t>
      </w:r>
      <w:r>
        <w:rPr>
          <w:iCs/>
          <w:i/>
        </w:rPr>
        <w:t xml:space="preserve">Ghana Tech Lab</w:t>
      </w:r>
      <w:r>
        <w:t xml:space="preserve"> </w:t>
      </w:r>
      <w:r>
        <w:t xml:space="preserve">are creating fertile ground for technological entrepreneurship. The opportunity to study alongside Ghanaian peers who are already driving innovations in fintech (e.g., mPedigree, Vodafone Cash) and agritech (e.g., Farmcrowdy) is invaluable – this ecosystem cannot be replicated elsewhere in my home country.</w:t>
      </w:r>
    </w:p>
    <w:p>
      <w:pPr>
        <w:pStyle w:val="BodyText"/>
      </w:pPr>
      <w:r>
        <w:t xml:space="preserve">My career vision is crystal clear: I aim to establish a tech startup in Accra focused on developing affordable AI solutions for smallholder farmers across Ghana. This venture will integrate computer vision systems to diagnose crop diseases and IoT sensors for precision irrigation, directly addressing food security challenges while creating sustainable livelihoods. To achieve this, I require comprehensive training in hardware design, machine learning algorithms, and system integration – precisely what the Computer Engineering program at [University Name] provides with its industry-embedded curriculum. The scholarship would enable me to fully immerse myself in Accra's innovation community through university partnerships with Microsoft Ghana and Google Developer Groups, where I plan to contribute my skills while learning from local experts.</w:t>
      </w:r>
    </w:p>
    <w:p>
      <w:pPr>
        <w:pStyle w:val="BodyText"/>
      </w:pPr>
      <w:r>
        <w:t xml:space="preserve">Financial constraints present the primary barrier to this transformative opportunity. As a first-generation university student from a low-income household in [Your City/Country], my family has exhausted all savings for my education. While I have secured partial funding through government programs, the remaining costs – approximately $12,000 annually for tuition, accommodation near campus in Accra's University Ridge area, and essential lab materials – remain unmet. This scholarship would alleviate this burden significantly. More importantly, it represents validation of my potential as a future technology leader who will give back to both Ghana and the global tech community through sustainable innovation.</w:t>
      </w:r>
    </w:p>
    <w:p>
      <w:pPr>
        <w:pStyle w:val="BodyText"/>
      </w:pPr>
      <w:r>
        <w:t xml:space="preserve">My commitment to Ghana extends beyond academic pursuit. I have actively engaged in cross-cultural initiatives including organizing coding workshops for girls in Accra's Ashaiman community during my brief visit last year, where I witnessed firsthand the transformative power of technology access. This experience reinforced my resolve to ensure my education serves as a bridge between global technological advancements and local African needs. In Accra, I intend to collaborate with organizations like</w:t>
      </w:r>
      <w:r>
        <w:t xml:space="preserve"> </w:t>
      </w:r>
      <w:r>
        <w:rPr>
          <w:iCs/>
          <w:i/>
        </w:rPr>
        <w:t xml:space="preserve">Code for Africa</w:t>
      </w:r>
      <w:r>
        <w:t xml:space="preserve"> </w:t>
      </w:r>
      <w:r>
        <w:t xml:space="preserve">and</w:t>
      </w:r>
      <w:r>
        <w:t xml:space="preserve"> </w:t>
      </w:r>
      <w:r>
        <w:rPr>
          <w:iCs/>
          <w:i/>
        </w:rPr>
        <w:t xml:space="preserve">Women in Tech Ghana</w:t>
      </w:r>
      <w:r>
        <w:t xml:space="preserve">, fostering mentorship opportunities for underrepresented groups – embodying the scholarship's ethos of community impact.</w:t>
      </w:r>
    </w:p>
    <w:p>
      <w:pPr>
        <w:pStyle w:val="BodyText"/>
      </w:pPr>
      <w:r>
        <w:t xml:space="preserve">I recognize that this Scholarship Application Letter must reflect more than personal ambition; it must demonstrate alignment with the institution's mission. My proposed research on "Edge Computing for Rural Agricultural Data Processing" directly supports Ghana's Digital Economy Policy 2020-2030 and aligns with KNUST's Smart Agriculture Initiative. I have already connected with Professor Kwame Adu (Head of Computer Engineering at KNUST) whose work in IoT for agri-tech mirrors my vision, confirming institutional support for my academic path.</w:t>
      </w:r>
    </w:p>
    <w:p>
      <w:pPr>
        <w:pStyle w:val="BodyText"/>
      </w:pPr>
      <w:r>
        <w:t xml:space="preserve">Choosing Ghana Accra is not merely strategic – it is a philosophical choice to engage deeply with the continent's innovation journey. As Africa's digital economy grows at 20% annually (according to AfDB), and Accra emerges as a top destination for tech investments, I believe my development as a Computer Engineer must occur within this vibrant ecosystem. This scholarship would empower me not only to earn my degree but to become an active participant in building Ghana's technological sovereignty – one where local solutions address local challenges with global relevance.</w:t>
      </w:r>
    </w:p>
    <w:p>
      <w:pPr>
        <w:pStyle w:val="BodyText"/>
      </w:pPr>
      <w:r>
        <w:t xml:space="preserve">With profound gratitude for your time and consideration, I have attached all required documents including academic transcripts, recommendation letters from my school principal and a software engineer at [Company Name], and proof of community service. I welcome the opportunity to discuss how my background in computer engineering aligns with your scholarship goals during an interview. Thank you for considering this Scholarship Application Letter – I am ready to contribute meaningfully to Ghana Accra's technological renaissance as its next generation of Computer Engineer innovators.</w:t>
      </w:r>
    </w:p>
    <w:p>
      <w:pPr>
        <w:pStyle w:val="BodyText"/>
      </w:pPr>
      <w:r>
        <w:t xml:space="preserve">Sincerely,</w:t>
      </w:r>
    </w:p>
    <w:p>
      <w:pPr>
        <w:pStyle w:val="BodyText"/>
      </w:pPr>
      <w:r>
        <w:t xml:space="preserve">[Your Full Name]</w:t>
      </w:r>
    </w:p>
    <w:p>
      <w:pPr>
        <w:pStyle w:val="BodyText"/>
      </w:pPr>
      <w:r>
        <w:t xml:space="preserve">[Your Email Address] | [Your Phone Number]</w:t>
      </w:r>
    </w:p>
    <w:p>
      <w:pPr>
        <w:pStyle w:val="BodyText"/>
      </w:pPr>
      <w:r>
        <w:t xml:space="preserve">[City, Country]</w:t>
      </w:r>
    </w:p>
    <w:p>
      <w:pPr>
        <w:pStyle w:val="BodyText"/>
      </w:pPr>
      <w:r>
        <w:t xml:space="preserve">This Scholarship Application Letter totals 827 words, specifically crafted to emphasize the intersection of Computer Engineering education, Ghana Accra's innovation ecosystem, and transformative academic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mputer Engineering</dc:title>
  <dc:creator/>
  <dc:language>en</dc:language>
  <cp:keywords/>
  <dcterms:created xsi:type="dcterms:W3CDTF">2026-07-15T05:20:45Z</dcterms:created>
  <dcterms:modified xsi:type="dcterms:W3CDTF">2026-07-15T05:20:45Z</dcterms:modified>
</cp:coreProperties>
</file>

<file path=docProps/custom.xml><?xml version="1.0" encoding="utf-8"?>
<Properties xmlns="http://schemas.openxmlformats.org/officeDocument/2006/custom-properties" xmlns:vt="http://schemas.openxmlformats.org/officeDocument/2006/docPropsVTypes"/>
</file>